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2C20042C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AE07EB">
        <w:rPr>
          <w:b/>
          <w:lang w:val="sl-SI"/>
        </w:rPr>
        <w:t>V labirintu</w:t>
      </w:r>
      <w:r w:rsidR="003A70D0">
        <w:rPr>
          <w:b/>
          <w:lang w:val="sl-SI"/>
        </w:rPr>
        <w:t xml:space="preserve"> </w:t>
      </w:r>
    </w:p>
    <w:p w14:paraId="4F9A3885" w14:textId="510A119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8 OŠ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1 SŠ   </w:t>
      </w:r>
      <w:r w:rsidR="0056080F" w:rsidRPr="0056080F">
        <w:rPr>
          <w:b/>
          <w:sz w:val="28"/>
          <w:lang w:val="sl-SI"/>
        </w:rPr>
        <w:t>X</w:t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599B0F2F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  <w:bookmarkStart w:id="0" w:name="_GoBack"/>
      <w:bookmarkEnd w:id="0"/>
    </w:p>
    <w:p w14:paraId="793E7780" w14:textId="5969E238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56080F" w:rsidRPr="0056080F">
        <w:rPr>
          <w:b/>
          <w:sz w:val="28"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C600FF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959AD0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669B7FF9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0E721B">
        <w:rPr>
          <w:lang w:val="sl-SI"/>
        </w:rPr>
        <w:t>M</w:t>
      </w:r>
      <w:r w:rsidR="0056080F">
        <w:rPr>
          <w:lang w:val="sl-SI"/>
        </w:rPr>
        <w:t>atija Lokar, Matija.Lokar@fmf.uni-lj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496E77D0" w14:textId="2FCBAB55" w:rsidR="0056080F" w:rsidRDefault="00AE07EB">
      <w:pPr>
        <w:rPr>
          <w:lang w:val="sl-SI"/>
        </w:rPr>
      </w:pPr>
      <w:r>
        <w:rPr>
          <w:lang w:val="sl-SI"/>
        </w:rPr>
        <w:t xml:space="preserve">Pišek se je odpravil na izlet. Obiskal je koruzni labirint. </w:t>
      </w:r>
      <w:r>
        <w:rPr>
          <w:noProof/>
          <w:lang w:val="sl-SI" w:eastAsia="sl-SI"/>
        </w:rPr>
        <w:drawing>
          <wp:inline distT="0" distB="0" distL="0" distR="0" wp14:anchorId="385295E6" wp14:editId="3C3A9DFC">
            <wp:extent cx="1757045" cy="948721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77514" cy="959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8AD1A" w14:textId="75A38B93" w:rsidR="00AE07EB" w:rsidRDefault="00AE07EB">
      <w:pPr>
        <w:rPr>
          <w:lang w:val="sl-SI"/>
        </w:rPr>
      </w:pPr>
      <w:r>
        <w:rPr>
          <w:lang w:val="sl-SI"/>
        </w:rPr>
        <w:t>Hodil je in hodil in nenadoma ni več vedel kje je. Sprva ga je zaskrbelo, potem pa se je spomnil, da je ob vhodu pisalo – »če se izgubite, pojdite vedno, ko lahko</w:t>
      </w:r>
      <w:r w:rsidR="00C600FF">
        <w:rPr>
          <w:lang w:val="sl-SI"/>
        </w:rPr>
        <w:t>,</w:t>
      </w:r>
      <w:r>
        <w:rPr>
          <w:lang w:val="sl-SI"/>
        </w:rPr>
        <w:t xml:space="preserve"> na desno. </w:t>
      </w:r>
      <w:r w:rsidR="00C600FF">
        <w:rPr>
          <w:lang w:val="sl-SI"/>
        </w:rPr>
        <w:t xml:space="preserve">Drugače hodite naprej v dani smeri. </w:t>
      </w:r>
      <w:r>
        <w:rPr>
          <w:lang w:val="sl-SI"/>
        </w:rPr>
        <w:t>Zagotovo boste prišli do izhoda«.</w:t>
      </w:r>
    </w:p>
    <w:p w14:paraId="74DDCAA7" w14:textId="2AD7AD54" w:rsidR="00AE07EB" w:rsidRPr="0056080F" w:rsidRDefault="00AE07EB">
      <w:pPr>
        <w:rPr>
          <w:lang w:val="sl-SI"/>
        </w:rPr>
      </w:pPr>
      <w:r>
        <w:rPr>
          <w:lang w:val="sl-SI"/>
        </w:rPr>
        <w:t xml:space="preserve">Sestavite Pišku program, ki </w:t>
      </w:r>
      <w:r w:rsidR="00C600FF">
        <w:rPr>
          <w:lang w:val="sl-SI"/>
        </w:rPr>
        <w:t>ga bo pripeljal iz labirinta</w:t>
      </w:r>
      <w:r>
        <w:rPr>
          <w:lang w:val="sl-SI"/>
        </w:rPr>
        <w:t xml:space="preserve">! </w:t>
      </w:r>
    </w:p>
    <w:p w14:paraId="44C303CF" w14:textId="20F715E8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0E721B" w14:paraId="384CA754" w14:textId="77777777" w:rsidTr="005647FB">
        <w:trPr>
          <w:trHeight w:val="340"/>
        </w:trPr>
        <w:tc>
          <w:tcPr>
            <w:tcW w:w="340" w:type="dxa"/>
          </w:tcPr>
          <w:p w14:paraId="702F10E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8A7E21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773904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773E30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3D8F2D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4E8C22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06E084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8411E2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52FAAF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BFC746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56378E0A" w14:textId="77777777" w:rsidTr="005647FB">
        <w:trPr>
          <w:trHeight w:val="340"/>
        </w:trPr>
        <w:tc>
          <w:tcPr>
            <w:tcW w:w="340" w:type="dxa"/>
          </w:tcPr>
          <w:p w14:paraId="5118E33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D1798A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55F40C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461C3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6B4593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FCF95E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9B5BF1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C70B3D7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AB01AE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1048A39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4138A9CB" w14:textId="77777777" w:rsidTr="00C600FF">
        <w:trPr>
          <w:trHeight w:val="340"/>
        </w:trPr>
        <w:tc>
          <w:tcPr>
            <w:tcW w:w="340" w:type="dxa"/>
          </w:tcPr>
          <w:p w14:paraId="592AEF5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F2D065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CE4E5D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451D3FB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23DEF1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D0B2ECF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10F9E07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7F2E62C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319096C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12F44CF2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606A7B28" w14:textId="77777777" w:rsidTr="00C600FF">
        <w:trPr>
          <w:trHeight w:val="340"/>
        </w:trPr>
        <w:tc>
          <w:tcPr>
            <w:tcW w:w="340" w:type="dxa"/>
          </w:tcPr>
          <w:p w14:paraId="19189FC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B5E68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0FD9E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526D59E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DDE0DC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AC35D0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3D5291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395425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1E3920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02826BB4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27C11166" w14:textId="77777777" w:rsidTr="00C600FF">
        <w:trPr>
          <w:trHeight w:val="340"/>
        </w:trPr>
        <w:tc>
          <w:tcPr>
            <w:tcW w:w="340" w:type="dxa"/>
          </w:tcPr>
          <w:p w14:paraId="13ED854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A1E7AA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91AB4A4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090A17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70AD47" w:themeFill="accent6"/>
          </w:tcPr>
          <w:p w14:paraId="278F1A50" w14:textId="41952BE8" w:rsidR="000E721B" w:rsidRPr="005647FB" w:rsidRDefault="000E721B">
            <w:pPr>
              <w:rPr>
                <w:color w:val="70AD47" w:themeColor="accent6"/>
                <w:lang w:val="sl-SI"/>
              </w:rPr>
            </w:pPr>
            <w:r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6CA34E" wp14:editId="27FD2412">
                      <wp:simplePos x="0" y="0"/>
                      <wp:positionH relativeFrom="column">
                        <wp:posOffset>-37465</wp:posOffset>
                      </wp:positionH>
                      <wp:positionV relativeFrom="paragraph">
                        <wp:posOffset>34925</wp:posOffset>
                      </wp:positionV>
                      <wp:extent cx="76200" cy="114300"/>
                      <wp:effectExtent l="0" t="0" r="0" b="0"/>
                      <wp:wrapNone/>
                      <wp:docPr id="1" name="Left Arrow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114300"/>
                              </a:xfrm>
                              <a:prstGeom prst="lef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8ECD82" id="_x0000_t66" coordsize="21600,21600" o:spt="66" adj="5400,5400" path="m@0,l@0@1,21600@1,21600@2@0@2@0,21600,,10800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@0,0;0,10800;@0,21600;21600,10800" o:connectangles="270,180,90,0" textboxrect="@4,@1,21600,@2"/>
                      <v:handles>
                        <v:h position="#0,#1" xrange="0,21600" yrange="0,10800"/>
                      </v:handles>
                    </v:shapetype>
                    <v:shape id="Left Arrow 1" o:spid="_x0000_s1026" type="#_x0000_t66" style="position:absolute;margin-left:-2.95pt;margin-top:2.75pt;width:6pt;height: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6skewIAAG8FAAAOAAAAZHJzL2Uyb0RvYy54bWysVE1vGjEQvVfqf7B8bxYoTVrEEqFEVJVQ&#10;EiWpcjZeGyzZHndsWOiv79i7kDTtJVU5mJmdL8+bN55e7p1lO4XRgK/58GzAmfISGuPXNf/+uPjw&#10;mbOYhG+EBa9qflCRX87ev5u2YaJGsAHbKGSUxMdJG2q+SSlMqirKjXIinkFQnowa0IlEKq6rBkVL&#10;2Z2tRoPBedUCNgFBqhjp63Vn5LOSX2sl063WUSVma053S+XEcq7yWc2mYrJGETZG9tcQ/3ALJ4yn&#10;oqdU1yIJtkXzRypnJEIEnc4kuAq0NlKVHqib4eBVNw8bEVTphcCJ4QRT/H9p5c3uDplpaHaceeFo&#10;REulE5sjQsuGGZ82xAm5PYQ77LVIYm52r9Hlf2qD7QumhxOmap+YpI8X5zQmziRZhsPxR5IpSfUc&#10;GzCmrwocy0LNLRUvtQuaYreMqfM/+uV6EaxpFsbaouB6dWWR7QSNeLEY0K8v8Zub9dnZQw7rMuYv&#10;VW6ua6dI6WBV9rP+XmmCpXRVqsi+TMcdIjc1dWQQtVMCsqOm/G+M7UNytCqUfWP8KajUB59O8c54&#10;wIJkWSh1wsmmMlq6uO78j1B0AGQsVtAciBoI3c7EIBeGRrQUMd0JpCUhAGjx0y0d2kJbc+glzjaA&#10;P//2PfsTd8nKWUtLV/P4YytQcWa/eWL1l+F4nLe0KONPFyNS8KVl9dLit+4KaOjEXLpdEbN/skdR&#10;I7gneh/muSqZhJdUu+Yy4VG5St1A6YWRaj4vbrSZQaSlfwgyJ8+oZvY97p8Ehp6nifh9A8cFFZNX&#10;TO18c6SH+TaBNoXGz7j2eNNWl23oX6D8bLzUi9fzOzn7BQAA//8DAFBLAwQUAAYACAAAACEATgJN&#10;oNwAAAAFAQAADwAAAGRycy9kb3ducmV2LnhtbEyOUUvDMBSF3wX/Q7iCb1u6jRStvR0yUFAGsjnG&#10;HrP22lSTm9JkW/33xid9PJzDd75yOTorzjSEzjPCbJqBIK5903GLsHt/mtyBCFFzo61nQvimAMvq&#10;+qrUReMvvKHzNrYiQTgUGsHE2BdShtqQ02Hqe+LUffjB6Zji0Mpm0JcEd1bOsyyXTnecHozuaWWo&#10;/tqeHMI6V/3z2+JzvzvYtcleXzoOaoV4ezM+PoCINMa/MfzqJ3WoktPRn7gJwiJM1H1aIigFItX5&#10;DMQRYb5QIKtS/revfgAAAP//AwBQSwECLQAUAAYACAAAACEAtoM4kv4AAADhAQAAEwAAAAAAAAAA&#10;AAAAAAAAAAAAW0NvbnRlbnRfVHlwZXNdLnhtbFBLAQItABQABgAIAAAAIQA4/SH/1gAAAJQBAAAL&#10;AAAAAAAAAAAAAAAAAC8BAABfcmVscy8ucmVsc1BLAQItABQABgAIAAAAIQAds6skewIAAG8FAAAO&#10;AAAAAAAAAAAAAAAAAC4CAABkcnMvZTJvRG9jLnhtbFBLAQItABQABgAIAAAAIQBOAk2g3AAAAAUB&#10;AAAPAAAAAAAAAAAAAAAAANUEAABkcnMvZG93bnJldi54bWxQSwUGAAAAAAQABADzAAAA3gUAAAAA&#10;" adj="10800" fillcolor="red" stroked="f"/>
                  </w:pict>
                </mc:Fallback>
              </mc:AlternateContent>
            </w:r>
          </w:p>
        </w:tc>
        <w:tc>
          <w:tcPr>
            <w:tcW w:w="340" w:type="dxa"/>
          </w:tcPr>
          <w:p w14:paraId="37F13EDD" w14:textId="43B95155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D0568EC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396E7E6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F4B24F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20D508D8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38BC255F" w14:textId="77777777" w:rsidTr="00C600FF">
        <w:trPr>
          <w:trHeight w:val="340"/>
        </w:trPr>
        <w:tc>
          <w:tcPr>
            <w:tcW w:w="340" w:type="dxa"/>
          </w:tcPr>
          <w:p w14:paraId="2B82580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7775A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5B83EA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8492820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9950CB9" w14:textId="3A73CF12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615D86C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F1C5817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D6C2E51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A39A999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212C3A0F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2AB8D637" w14:textId="77777777" w:rsidTr="00C600FF">
        <w:trPr>
          <w:trHeight w:val="340"/>
        </w:trPr>
        <w:tc>
          <w:tcPr>
            <w:tcW w:w="340" w:type="dxa"/>
          </w:tcPr>
          <w:p w14:paraId="4698731C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FFC000"/>
          </w:tcPr>
          <w:p w14:paraId="6184C9B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B0926CA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921D98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2A27765" w14:textId="51DF73A9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DCB1A7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3C2E04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6221113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3F60295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4FCDF18F" w14:textId="77777777" w:rsidR="000E721B" w:rsidRDefault="000E721B">
            <w:pPr>
              <w:rPr>
                <w:lang w:val="sl-SI"/>
              </w:rPr>
            </w:pPr>
          </w:p>
        </w:tc>
      </w:tr>
      <w:tr w:rsidR="000E721B" w14:paraId="69DE641E" w14:textId="77777777" w:rsidTr="00C600FF">
        <w:trPr>
          <w:trHeight w:val="340"/>
        </w:trPr>
        <w:tc>
          <w:tcPr>
            <w:tcW w:w="340" w:type="dxa"/>
          </w:tcPr>
          <w:p w14:paraId="7B2DEAE0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B989B72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FE21E9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0BCA2C8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FBDAC58" w14:textId="7DF1D0A8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A899611" w14:textId="71A40AC8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B4EEBCE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DB931AD" w14:textId="77777777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54B38CCB" w14:textId="198F695E" w:rsidR="000E721B" w:rsidRDefault="000E721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072D2483" w14:textId="77777777" w:rsidR="000E721B" w:rsidRDefault="000E721B">
            <w:pPr>
              <w:rPr>
                <w:lang w:val="sl-SI"/>
              </w:rPr>
            </w:pPr>
          </w:p>
        </w:tc>
      </w:tr>
    </w:tbl>
    <w:p w14:paraId="0875EBC7" w14:textId="6F4EF7B8" w:rsidR="00276DE9" w:rsidRDefault="00276DE9">
      <w:pPr>
        <w:rPr>
          <w:lang w:val="sl-SI"/>
        </w:rPr>
      </w:pPr>
    </w:p>
    <w:p w14:paraId="2719EE05" w14:textId="0D887A3E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C600FF" w14:paraId="1C40DE55" w14:textId="77777777" w:rsidTr="00C600FF">
        <w:trPr>
          <w:trHeight w:val="340"/>
        </w:trPr>
        <w:tc>
          <w:tcPr>
            <w:tcW w:w="340" w:type="dxa"/>
          </w:tcPr>
          <w:p w14:paraId="3EA0F72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035AC3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61CA427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0EF6570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3D254C4" w14:textId="474D0616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670AD2E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54A7AF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55CC17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27669EA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3CA09A0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8E0343E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0A15814E" w14:textId="77777777" w:rsidTr="00C600FF">
        <w:trPr>
          <w:trHeight w:val="340"/>
        </w:trPr>
        <w:tc>
          <w:tcPr>
            <w:tcW w:w="340" w:type="dxa"/>
          </w:tcPr>
          <w:p w14:paraId="7F9E1201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E25BA3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8664BAA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22FD47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77197B1" w14:textId="2B1365A9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6BD5407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F16BC91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64CEE73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64A1A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F9A180D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5996DC9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1D000909" w14:textId="77777777" w:rsidTr="00C600FF">
        <w:trPr>
          <w:trHeight w:val="340"/>
        </w:trPr>
        <w:tc>
          <w:tcPr>
            <w:tcW w:w="340" w:type="dxa"/>
          </w:tcPr>
          <w:p w14:paraId="760E332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19CE14C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11FFB817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F7E903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A45FAC3" w14:textId="1FF7C649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09B1CB5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4D3249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32FC073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9F6BE77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9F5A80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03C1BB8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16AA2174" w14:textId="77777777" w:rsidTr="00C600FF">
        <w:trPr>
          <w:trHeight w:val="340"/>
        </w:trPr>
        <w:tc>
          <w:tcPr>
            <w:tcW w:w="340" w:type="dxa"/>
          </w:tcPr>
          <w:p w14:paraId="256751A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7B50C94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7B03C1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3A583D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EFF2722" w14:textId="4C8246C2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D8D3432" w14:textId="5FD770C2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D182AC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32DA1C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8A443C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0CA20F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56033A5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2E2913CA" w14:textId="77777777" w:rsidTr="00A95056">
        <w:trPr>
          <w:trHeight w:val="340"/>
        </w:trPr>
        <w:tc>
          <w:tcPr>
            <w:tcW w:w="340" w:type="dxa"/>
          </w:tcPr>
          <w:p w14:paraId="17D210D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0DC0C2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4CBE38D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83FBBF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5CE583E5" w14:textId="4A8B1629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70AD47" w:themeFill="accent6"/>
          </w:tcPr>
          <w:p w14:paraId="6C01C2B4" w14:textId="79CFECC4" w:rsidR="00C600FF" w:rsidRPr="005647FB" w:rsidRDefault="00C600FF" w:rsidP="00A26DDB">
            <w:pPr>
              <w:rPr>
                <w:color w:val="70AD47" w:themeColor="accent6"/>
                <w:lang w:val="sl-SI"/>
              </w:rPr>
            </w:pPr>
            <w:r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D9680E" wp14:editId="7A2EB7F2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20955</wp:posOffset>
                      </wp:positionV>
                      <wp:extent cx="180975" cy="180975"/>
                      <wp:effectExtent l="0" t="0" r="9525" b="9525"/>
                      <wp:wrapNone/>
                      <wp:docPr id="6" name="Left Arrow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80975" cy="180975"/>
                              </a:xfrm>
                              <a:prstGeom prst="lef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66E620" id="Left Arrow 6" o:spid="_x0000_s1026" type="#_x0000_t66" style="position:absolute;margin-left:-5.7pt;margin-top:1.65pt;width:14.25pt;height:14.25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zuYggIAAHoFAAAOAAAAZHJzL2Uyb0RvYy54bWysVEtv2zAMvg/YfxB0X50UfQZ1iqBFhgFB&#10;W6zdelZkKREgiRqlxMl+/SjZTrtulw7zwRDFl/jxI6+ud86yrcJowNd8fDTiTHkJjfGrmn97mn+6&#10;4Cwm4Rthwaua71Xk19OPH67aMFHHsAbbKGQUxMdJG2q+TilMqirKtXIiHkFQnpQa0IlEIq6qBkVL&#10;0Z2tjkejs6oFbAKCVDHS7W2n5NMSX2sl073WUSVma05vS+WP5b/M/2p6JSYrFGFtZP8M8Q+vcMJ4&#10;SnoIdSuSYBs0f4RyRiJE0OlIgqtAayNVqYGqGY/eVPO4FkGVWgicGA4wxf8XVt5tH5CZpuZnnHnh&#10;qEULpRObIULLzjI+bYgTMnsMD9hLkY652J1Gx7Q14Tu1vpRPBbFdQXd/QFftEpN0Ob4YXZ6fciZJ&#10;1Z8pXtWFyeECxvRZgWP5UHNL7yjPKJHFdhFTZz/YZZ8I1jRzY20RcLW8sci2gro9n4/oywVQit/M&#10;rM/GHrJbp843Va6zq6yc0t6qbGf9V6UJoVJWySL7NB2NiOdErIFMlKs4ZENN8d/p27tkb1XY+07/&#10;g1PJDz4d/J3xgAXJMlvqgJNN4x4k3dkPUHQAZCyW0OyJJQjd+MQg54ZatBAxPQikeSEAaAeke/pp&#10;C23NoT9xtgb8+bf7bE80Ji1nLc1fzeOPjUDFmf3iieCX45OTPLBFODk9PyYBX2uWrzV+426Amj6m&#10;bRNkOWb7ZIejRnDPtCpmOSuphJeUu+Yy4SDcpK6htGykms2KGQ1pEGnhH4McKJ7Z97R7Fhh6niYi&#10;+B0Msyomb5ja2eZ+eJhtEmhTaPyCa483DXihar+M8gZ5LRerl5U5/QUAAP//AwBQSwMEFAAGAAgA&#10;AAAhAJpgvB3bAAAABwEAAA8AAABkcnMvZG93bnJldi54bWxMjsFuwjAQRO+V+g/WIvVSgeNSURri&#10;IFTaGxya9AOceEki7HUUOxD+vubUHkczevOy7WQNu+DgO0cSxCIBhlQ73VEj4af8mq+B+aBIK+MI&#10;JdzQwzZ/fMhUqt2VvvFShIZFCPlUSWhD6FPOfd2iVX7heqTYndxgVYhxaLge1DXCreEvSbLiVnUU&#10;H1rV40eL9bkYrYTRHMr+SFVIPovD7vm9KccV7qV8mk27DbCAU/gbw10/qkMenSo3kvbMSJgL8Rqn&#10;EpZLYPf+TQCrYhRr4HnG//vnvwAAAP//AwBQSwECLQAUAAYACAAAACEAtoM4kv4AAADhAQAAEwAA&#10;AAAAAAAAAAAAAAAAAAAAW0NvbnRlbnRfVHlwZXNdLnhtbFBLAQItABQABgAIAAAAIQA4/SH/1gAA&#10;AJQBAAALAAAAAAAAAAAAAAAAAC8BAABfcmVscy8ucmVsc1BLAQItABQABgAIAAAAIQAmNzuYggIA&#10;AHoFAAAOAAAAAAAAAAAAAAAAAC4CAABkcnMvZTJvRG9jLnhtbFBLAQItABQABgAIAAAAIQCaYLwd&#10;2wAAAAcBAAAPAAAAAAAAAAAAAAAAANwEAABkcnMvZG93bnJldi54bWxQSwUGAAAAAAQABADzAAAA&#10;5AUAAAAA&#10;" adj="10800" fillcolor="red" stroked="f"/>
                  </w:pict>
                </mc:Fallback>
              </mc:AlternateContent>
            </w:r>
          </w:p>
        </w:tc>
        <w:tc>
          <w:tcPr>
            <w:tcW w:w="340" w:type="dxa"/>
          </w:tcPr>
          <w:p w14:paraId="1A975D6B" w14:textId="1667BA5B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BE7863F" w14:textId="2AE1C72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C15F774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1C2EB71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DCF20C6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707D4179" w14:textId="77777777" w:rsidTr="00C600FF">
        <w:trPr>
          <w:trHeight w:val="340"/>
        </w:trPr>
        <w:tc>
          <w:tcPr>
            <w:tcW w:w="340" w:type="dxa"/>
          </w:tcPr>
          <w:p w14:paraId="78E8E74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9FD5FC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850AFD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325F8F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A775ED8" w14:textId="4BE4BB9F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07E48BB" w14:textId="42AEC46F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7B8F39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D66CB63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1B9590C0" w14:textId="7C1CF56B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53DECBEC" w14:textId="1BE628E0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25420317" w14:textId="05FECE92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443BF9F5" w14:textId="77777777" w:rsidTr="00A95056">
        <w:trPr>
          <w:trHeight w:val="340"/>
        </w:trPr>
        <w:tc>
          <w:tcPr>
            <w:tcW w:w="340" w:type="dxa"/>
          </w:tcPr>
          <w:p w14:paraId="1045C10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FFC000"/>
          </w:tcPr>
          <w:p w14:paraId="5F0B365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C30405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53061B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220D478" w14:textId="5ADEA042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083E665" w14:textId="5B71C74E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F2A92A0" w14:textId="421266A0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F47C72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FB145B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ECC703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3F90B86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02380AD5" w14:textId="77777777" w:rsidTr="00C600FF">
        <w:trPr>
          <w:trHeight w:val="340"/>
        </w:trPr>
        <w:tc>
          <w:tcPr>
            <w:tcW w:w="340" w:type="dxa"/>
          </w:tcPr>
          <w:p w14:paraId="4BF1038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820E52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103C8D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E9D2D2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93D62AF" w14:textId="22A57DC3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32FFA75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4C3B7A8" w14:textId="553B9DDE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36975F5" w14:textId="6C6D901A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FDF0E3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B32635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71A2CDE" w14:textId="5892FA3F" w:rsidR="00C600FF" w:rsidRDefault="00C600FF" w:rsidP="00A26DDB">
            <w:pPr>
              <w:rPr>
                <w:lang w:val="sl-SI"/>
              </w:rPr>
            </w:pPr>
          </w:p>
        </w:tc>
      </w:tr>
    </w:tbl>
    <w:p w14:paraId="28CCF150" w14:textId="3BB0B16D" w:rsidR="00276DE9" w:rsidRDefault="00276DE9">
      <w:pPr>
        <w:rPr>
          <w:lang w:val="sl-SI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  <w:gridCol w:w="340"/>
      </w:tblGrid>
      <w:tr w:rsidR="00C600FF" w14:paraId="162293A8" w14:textId="77777777" w:rsidTr="00C600FF">
        <w:trPr>
          <w:trHeight w:val="340"/>
        </w:trPr>
        <w:tc>
          <w:tcPr>
            <w:tcW w:w="340" w:type="dxa"/>
            <w:shd w:val="clear" w:color="auto" w:fill="BDD6EE" w:themeFill="accent1" w:themeFillTint="66"/>
          </w:tcPr>
          <w:p w14:paraId="1090543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BFB942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4D706627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C0BBDE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981620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39A33A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DBC85B5" w14:textId="3C42BFED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46223C7" w14:textId="321BE298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4037DE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50112D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53D278A" w14:textId="6A2CC214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7DD67BE3" w14:textId="77777777" w:rsidTr="00C600FF">
        <w:trPr>
          <w:trHeight w:val="340"/>
        </w:trPr>
        <w:tc>
          <w:tcPr>
            <w:tcW w:w="340" w:type="dxa"/>
            <w:shd w:val="clear" w:color="auto" w:fill="BDD6EE" w:themeFill="accent1" w:themeFillTint="66"/>
          </w:tcPr>
          <w:p w14:paraId="47874230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B03011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D4D4DB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9AAF2B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E2F42A1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61C11F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DEB590D" w14:textId="2792CDDA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8C4137A" w14:textId="4DD6F11F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52BFB4C" w14:textId="70782D7F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354737F" w14:textId="77A92931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9DF7D4B" w14:textId="06439494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5BE45950" w14:textId="77777777" w:rsidTr="00C600FF">
        <w:trPr>
          <w:trHeight w:val="340"/>
        </w:trPr>
        <w:tc>
          <w:tcPr>
            <w:tcW w:w="340" w:type="dxa"/>
            <w:shd w:val="clear" w:color="auto" w:fill="BDD6EE" w:themeFill="accent1" w:themeFillTint="66"/>
          </w:tcPr>
          <w:p w14:paraId="285BA4E8" w14:textId="3CDE89E9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5ED2326B" w14:textId="405D782D" w:rsidR="00C600FF" w:rsidRDefault="00C600FF" w:rsidP="00A26DDB">
            <w:pPr>
              <w:rPr>
                <w:lang w:val="sl-SI"/>
              </w:rPr>
            </w:pPr>
            <w:r>
              <w:rPr>
                <w:noProof/>
                <w:lang w:val="sl-SI" w:eastAsia="sl-SI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6A84271" wp14:editId="6E1CC30F">
                      <wp:simplePos x="0" y="0"/>
                      <wp:positionH relativeFrom="column">
                        <wp:posOffset>-26671</wp:posOffset>
                      </wp:positionH>
                      <wp:positionV relativeFrom="paragraph">
                        <wp:posOffset>15874</wp:posOffset>
                      </wp:positionV>
                      <wp:extent cx="171450" cy="190500"/>
                      <wp:effectExtent l="0" t="0" r="0" b="0"/>
                      <wp:wrapNone/>
                      <wp:docPr id="9" name="Left Arrow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 flipV="1">
                                <a:off x="0" y="0"/>
                                <a:ext cx="171450" cy="190500"/>
                              </a:xfrm>
                              <a:prstGeom prst="leftArrow">
                                <a:avLst/>
                              </a:prstGeom>
                              <a:solidFill>
                                <a:srgbClr val="FF0000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5CBA80" id="Left Arrow 9" o:spid="_x0000_s1026" type="#_x0000_t66" style="position:absolute;margin-left:-2.1pt;margin-top:1.25pt;width:13.5pt;height:15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wYYiwIAAIQFAAAOAAAAZHJzL2Uyb0RvYy54bWysVE1v2zAMvQ/YfxB0X20X6boEdYqgRbYB&#10;QVu03XpWZCkRIIsapcTJfv0o2Um7bpcO88EgxS/x8VEXl7vWsq3CYMDVvDopOVNOQmPcqubfHucf&#10;PnEWonCNsOBUzfcq8Mvp+3cXnZ+oU1iDbRQySuLCpPM1X8foJ0UR5Fq1IpyAV46MGrAVkVRcFQ2K&#10;jrK3tjgty49FB9h4BKlCoNPr3sinOb/WSsZbrYOKzNac7hbzH/N/mf7F9EJMVij82sjhGuIfbtEK&#10;46joMdW1iIJt0PyRqjUSIYCOJxLaArQ2UuUeqJuqfNXNw1p4lXshcII/whT+X1p5s71DZpqajzlz&#10;oqURLZSObIYIHRsnfDofJuT24O9w0AKJqdmdxpZpa/wXGj3P0vckJRu1xnYZ5/0RZ7WLTNJhdV6N&#10;zmgakkzVuDwr8xyKPmEK9hjiZwUtS0LNLd0oXyhnFttFiHQT8j/4pZgA1jRzY21WcLW8ssi2guY+&#10;n5f0pVYo5Dc365KzgxTWm9NJkTrue8xS3FuV/Ky7V5qwym3lKnIo0xOKGE9NHWhFtXJActSU/42x&#10;Q0iKVpnHb4w/BuX64OIxvjUOMCOZt0wdcbKxGkDSvf8Bih6AhMUSmj3xBaFfpODl3NCIFiLEO4G0&#10;OQQAvQbxln7aQldzGCTO1oA//3ae/InQZOWso02sefixEag4s18dUX1cjUZpdbMyOjs/JQVfWpYv&#10;LW7TXgENnfhIt8ti8o/2IGqE9okejVmqSibhJNWuuYx4UK5iP1B6dqSazbIbrasXceEevDxQPLHv&#10;cfck0A88jUTwGzhsrZi8Ymrvm+bhYLaJoE2m8TOuA9606pmqw7OU3pKXevZ6fjynvwAAAP//AwBQ&#10;SwMEFAAGAAgAAAAhAILvGlfaAAAABgEAAA8AAABkcnMvZG93bnJldi54bWxMj8FOwzAQRO9I/IO1&#10;SNxaBwMVCnGqFgkkDiC15QPceIlD43UUu6n79ywnehzN7Oybapl9LyYcYxdIw928AIHUBNtRq+Fr&#10;9zp7AhGTIWv6QKjhjBGW9fVVZUobTrTBaZtawSUUS6PBpTSUUsbGoTdxHgYk9r7D6E1iObbSjubE&#10;5b6XqigW0puO+IMzA744bA7bo2eMNk/vH/nNHT5zXvzY87rx6LS+vcmrZxAJc/oPwx8+30DNTPtw&#10;JBtFr2H2oDipQT2CYFspHrLXcM9a1pW8xK9/AQAA//8DAFBLAQItABQABgAIAAAAIQC2gziS/gAA&#10;AOEBAAATAAAAAAAAAAAAAAAAAAAAAABbQ29udGVudF9UeXBlc10ueG1sUEsBAi0AFAAGAAgAAAAh&#10;ADj9If/WAAAAlAEAAAsAAAAAAAAAAAAAAAAALwEAAF9yZWxzLy5yZWxzUEsBAi0AFAAGAAgAAAAh&#10;APpHBhiLAgAAhAUAAA4AAAAAAAAAAAAAAAAALgIAAGRycy9lMm9Eb2MueG1sUEsBAi0AFAAGAAgA&#10;AAAhAILvGlfaAAAABgEAAA8AAAAAAAAAAAAAAAAA5QQAAGRycy9kb3ducmV2LnhtbFBLBQYAAAAA&#10;BAAEAPMAAADsBQAAAAA=&#10;" adj="10800" fillcolor="red" stroked="f"/>
                  </w:pict>
                </mc:Fallback>
              </mc:AlternateContent>
            </w:r>
          </w:p>
        </w:tc>
        <w:tc>
          <w:tcPr>
            <w:tcW w:w="340" w:type="dxa"/>
            <w:shd w:val="clear" w:color="auto" w:fill="D9E2F3" w:themeFill="accent5" w:themeFillTint="33"/>
          </w:tcPr>
          <w:p w14:paraId="40E5206B" w14:textId="07729886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11971C7" w14:textId="6AC07A7B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382EAF04" w14:textId="66196C83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1FD107B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46E2B55" w14:textId="178030F0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1811E0A" w14:textId="67D82DBD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16A4E62" w14:textId="0784863B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64DDCE4" w14:textId="21CA621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4200820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3FBABACB" w14:textId="77777777" w:rsidTr="00C600FF">
        <w:trPr>
          <w:trHeight w:val="340"/>
        </w:trPr>
        <w:tc>
          <w:tcPr>
            <w:tcW w:w="340" w:type="dxa"/>
            <w:shd w:val="clear" w:color="auto" w:fill="BDD6EE" w:themeFill="accent1" w:themeFillTint="66"/>
          </w:tcPr>
          <w:p w14:paraId="624339E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811966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5C3E9C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7ED250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4FB2694A" w14:textId="714748B5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A7E1D5E" w14:textId="37AD5EDC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3395EB1" w14:textId="3D73B4E4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AF260F9" w14:textId="06CC4D8B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F7F24E5" w14:textId="62C584A5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BB74984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18C558C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7947D807" w14:textId="77777777" w:rsidTr="00C600FF">
        <w:trPr>
          <w:trHeight w:val="340"/>
        </w:trPr>
        <w:tc>
          <w:tcPr>
            <w:tcW w:w="340" w:type="dxa"/>
            <w:shd w:val="clear" w:color="auto" w:fill="BDD6EE" w:themeFill="accent1" w:themeFillTint="66"/>
          </w:tcPr>
          <w:p w14:paraId="799CDCE7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1D37DF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994EDF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179BFC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6BFCF40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577E916E" w14:textId="66DE7913" w:rsidR="00C600FF" w:rsidRPr="005647FB" w:rsidRDefault="00C600FF" w:rsidP="00A26DDB">
            <w:pPr>
              <w:rPr>
                <w:color w:val="70AD47" w:themeColor="accent6"/>
                <w:lang w:val="sl-SI"/>
              </w:rPr>
            </w:pPr>
          </w:p>
        </w:tc>
        <w:tc>
          <w:tcPr>
            <w:tcW w:w="340" w:type="dxa"/>
          </w:tcPr>
          <w:p w14:paraId="2D9E183B" w14:textId="0D84641A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5145F29" w14:textId="106681C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9936590" w14:textId="1313AD4D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6AC0B98" w14:textId="17314601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145AE98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6DA13597" w14:textId="77777777" w:rsidTr="00C600FF">
        <w:trPr>
          <w:trHeight w:val="340"/>
        </w:trPr>
        <w:tc>
          <w:tcPr>
            <w:tcW w:w="340" w:type="dxa"/>
          </w:tcPr>
          <w:p w14:paraId="54378A70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1C6DB4D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4D8196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15344C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28287B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349C85B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73C387D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2F3F1754" w14:textId="1E5F6DBA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226EAB4A" w14:textId="0F490F8E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0AADEB16" w14:textId="67E69C2E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D9E2F3" w:themeFill="accent5" w:themeFillTint="33"/>
          </w:tcPr>
          <w:p w14:paraId="4D205D1E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2E48FDC2" w14:textId="77777777" w:rsidTr="00C600FF">
        <w:trPr>
          <w:trHeight w:val="340"/>
        </w:trPr>
        <w:tc>
          <w:tcPr>
            <w:tcW w:w="340" w:type="dxa"/>
          </w:tcPr>
          <w:p w14:paraId="5C91DF0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FFC000"/>
          </w:tcPr>
          <w:p w14:paraId="6327305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717771E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0E593FAD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0EC8F77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5E4883D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1EF7F255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auto"/>
          </w:tcPr>
          <w:p w14:paraId="29186512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7EA343D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EE2D3B0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EDFE460" w14:textId="77777777" w:rsidR="00C600FF" w:rsidRDefault="00C600FF" w:rsidP="00A26DDB">
            <w:pPr>
              <w:rPr>
                <w:lang w:val="sl-SI"/>
              </w:rPr>
            </w:pPr>
          </w:p>
        </w:tc>
      </w:tr>
      <w:tr w:rsidR="00C600FF" w14:paraId="2343FAFD" w14:textId="77777777" w:rsidTr="00C600FF">
        <w:trPr>
          <w:trHeight w:val="340"/>
        </w:trPr>
        <w:tc>
          <w:tcPr>
            <w:tcW w:w="340" w:type="dxa"/>
          </w:tcPr>
          <w:p w14:paraId="413BCED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E7C2139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6B1343D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5D1FBCBE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2598B33F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  <w:shd w:val="clear" w:color="auto" w:fill="BDD6EE" w:themeFill="accent1" w:themeFillTint="66"/>
          </w:tcPr>
          <w:p w14:paraId="6E2132C7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0AA5F3A8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1B813526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6E0A05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3274D40C" w14:textId="77777777" w:rsidR="00C600FF" w:rsidRDefault="00C600FF" w:rsidP="00A26DDB">
            <w:pPr>
              <w:rPr>
                <w:lang w:val="sl-SI"/>
              </w:rPr>
            </w:pPr>
          </w:p>
        </w:tc>
        <w:tc>
          <w:tcPr>
            <w:tcW w:w="340" w:type="dxa"/>
          </w:tcPr>
          <w:p w14:paraId="46F7960B" w14:textId="77777777" w:rsidR="00C600FF" w:rsidRDefault="00C600FF" w:rsidP="00A26DDB">
            <w:pPr>
              <w:rPr>
                <w:lang w:val="sl-SI"/>
              </w:rPr>
            </w:pPr>
          </w:p>
        </w:tc>
      </w:tr>
    </w:tbl>
    <w:p w14:paraId="1BFE9469" w14:textId="77777777" w:rsidR="00C600FF" w:rsidRDefault="00C600FF">
      <w:pPr>
        <w:rPr>
          <w:lang w:val="sl-SI"/>
        </w:rPr>
      </w:pPr>
    </w:p>
    <w:p w14:paraId="59524614" w14:textId="77777777" w:rsidR="00276DE9" w:rsidRDefault="00276DE9">
      <w:pPr>
        <w:rPr>
          <w:lang w:val="sl-SI"/>
        </w:rPr>
      </w:pP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5958D8C2" w:rsidR="0056626B" w:rsidRP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>Ponavljaj dokler &lt;pogoj&gt;</w:t>
      </w:r>
    </w:p>
    <w:p w14:paraId="40807087" w14:textId="523544EE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 w:rsidRPr="005647FB">
        <w:rPr>
          <w:lang w:val="sl-SI"/>
        </w:rPr>
        <w:t xml:space="preserve">Senzor: </w:t>
      </w:r>
      <w:r w:rsidR="00AE07EB">
        <w:rPr>
          <w:lang w:val="sl-SI"/>
        </w:rPr>
        <w:t>Prišli smo do izhoda</w:t>
      </w:r>
    </w:p>
    <w:p w14:paraId="39523AC5" w14:textId="77777777" w:rsidR="00AE07EB" w:rsidRPr="005647FB" w:rsidRDefault="00AE07EB" w:rsidP="00AE07E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Obrni se v desno</w:t>
      </w:r>
    </w:p>
    <w:p w14:paraId="683376B6" w14:textId="4346F6EA" w:rsidR="005647FB" w:rsidRDefault="005647FB" w:rsidP="005647FB">
      <w:pPr>
        <w:pStyle w:val="ListParagraph"/>
        <w:numPr>
          <w:ilvl w:val="0"/>
          <w:numId w:val="1"/>
        </w:numPr>
        <w:rPr>
          <w:lang w:val="sl-SI"/>
        </w:rPr>
      </w:pPr>
      <w:r>
        <w:rPr>
          <w:lang w:val="sl-SI"/>
        </w:rPr>
        <w:t>Pojdi naprej za 1 korak</w:t>
      </w:r>
    </w:p>
    <w:p w14:paraId="6D3AEA46" w14:textId="539AA0FC" w:rsidR="005647FB" w:rsidRDefault="005647FB" w:rsidP="0056626B">
      <w:pPr>
        <w:rPr>
          <w:lang w:val="sl-SI"/>
        </w:rPr>
      </w:pPr>
    </w:p>
    <w:p w14:paraId="6E1ECA33" w14:textId="77777777" w:rsidR="00C600FF" w:rsidRDefault="00C600FF" w:rsidP="0056626B">
      <w:pPr>
        <w:rPr>
          <w:lang w:val="sl-SI"/>
        </w:rPr>
      </w:pP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6A23A4F6" w:rsidR="00276DE9" w:rsidRPr="000E721B" w:rsidRDefault="00276DE9" w:rsidP="000E721B">
      <w:pPr>
        <w:pStyle w:val="ListParagraph"/>
        <w:numPr>
          <w:ilvl w:val="0"/>
          <w:numId w:val="2"/>
        </w:numPr>
        <w:rPr>
          <w:lang w:val="sl-SI"/>
        </w:rPr>
      </w:pPr>
    </w:p>
    <w:p w14:paraId="48F11AB9" w14:textId="1B48FECB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2CC7E823" w14:textId="4D700169" w:rsidR="00560877" w:rsidRDefault="000E721B">
      <w:pPr>
        <w:rPr>
          <w:lang w:val="sl-SI"/>
        </w:rPr>
      </w:pPr>
      <w:r>
        <w:rPr>
          <w:lang w:val="sl-SI"/>
        </w:rPr>
        <w:t xml:space="preserve">ponavljaj, </w:t>
      </w:r>
      <w:r w:rsidR="005647FB">
        <w:rPr>
          <w:lang w:val="sl-SI"/>
        </w:rPr>
        <w:t xml:space="preserve">dokler &lt;nismo </w:t>
      </w:r>
      <w:r w:rsidR="00AE07EB">
        <w:rPr>
          <w:lang w:val="sl-SI"/>
        </w:rPr>
        <w:t>prišli do izhoda</w:t>
      </w:r>
      <w:r w:rsidR="005647FB">
        <w:rPr>
          <w:lang w:val="sl-SI"/>
        </w:rPr>
        <w:t>&gt;:</w:t>
      </w:r>
    </w:p>
    <w:p w14:paraId="41BFD28E" w14:textId="6B3DFA9B" w:rsidR="000E721B" w:rsidRDefault="000E721B" w:rsidP="00AE07EB">
      <w:pPr>
        <w:rPr>
          <w:lang w:val="sl-SI"/>
        </w:rPr>
      </w:pPr>
      <w:r>
        <w:rPr>
          <w:lang w:val="sl-SI"/>
        </w:rPr>
        <w:t xml:space="preserve">        </w:t>
      </w:r>
      <w:r w:rsidR="00AE07EB">
        <w:rPr>
          <w:lang w:val="sl-SI"/>
        </w:rPr>
        <w:t>Če se lahko obrnemo v desno:</w:t>
      </w:r>
    </w:p>
    <w:p w14:paraId="3F958BDE" w14:textId="2AC3C0D6" w:rsidR="000E721B" w:rsidRDefault="00AE07EB">
      <w:pPr>
        <w:rPr>
          <w:lang w:val="sl-SI"/>
        </w:rPr>
      </w:pPr>
      <w:r>
        <w:rPr>
          <w:lang w:val="sl-SI"/>
        </w:rPr>
        <w:t xml:space="preserve">      </w:t>
      </w:r>
      <w:r w:rsidR="000E721B">
        <w:rPr>
          <w:lang w:val="sl-SI"/>
        </w:rPr>
        <w:t xml:space="preserve">        obrni se v desno</w:t>
      </w:r>
    </w:p>
    <w:p w14:paraId="32C99BC6" w14:textId="5DF5A029" w:rsidR="00AE07EB" w:rsidRDefault="00AE07EB">
      <w:pPr>
        <w:rPr>
          <w:lang w:val="sl-SI"/>
        </w:rPr>
      </w:pPr>
      <w:r>
        <w:rPr>
          <w:lang w:val="sl-SI"/>
        </w:rPr>
        <w:t xml:space="preserve">        pojdi naprej</w:t>
      </w: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60ABE455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3D637968" w14:textId="6A755944" w:rsidR="005647FB" w:rsidRPr="005647FB" w:rsidRDefault="005647FB">
      <w:pPr>
        <w:rPr>
          <w:lang w:val="sl-SI"/>
        </w:rPr>
      </w:pPr>
      <w:r w:rsidRPr="005647FB">
        <w:rPr>
          <w:lang w:val="sl-SI"/>
        </w:rPr>
        <w:t xml:space="preserve">Lik (figura) je </w:t>
      </w:r>
      <w:r>
        <w:rPr>
          <w:lang w:val="sl-SI"/>
        </w:rPr>
        <w:t xml:space="preserve">na zelenem polju, obrnjena v smeri puščice. </w:t>
      </w:r>
      <w:r w:rsidR="00AE07EB">
        <w:rPr>
          <w:lang w:val="sl-SI"/>
        </w:rPr>
        <w:t>Izhod</w:t>
      </w:r>
      <w:r>
        <w:rPr>
          <w:lang w:val="sl-SI"/>
        </w:rPr>
        <w:t xml:space="preserve"> je na rumenem polju. </w:t>
      </w:r>
    </w:p>
    <w:sectPr w:rsidR="005647FB" w:rsidRPr="005647F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4314D3"/>
    <w:multiLevelType w:val="hybridMultilevel"/>
    <w:tmpl w:val="514AE0D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B631D"/>
    <w:multiLevelType w:val="hybridMultilevel"/>
    <w:tmpl w:val="D95E6F22"/>
    <w:lvl w:ilvl="0" w:tplc="B61008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61053"/>
    <w:rsid w:val="0007316A"/>
    <w:rsid w:val="000E721B"/>
    <w:rsid w:val="001F70F8"/>
    <w:rsid w:val="00276DE9"/>
    <w:rsid w:val="003A70D0"/>
    <w:rsid w:val="00431BED"/>
    <w:rsid w:val="0056080F"/>
    <w:rsid w:val="00560877"/>
    <w:rsid w:val="005647FB"/>
    <w:rsid w:val="0056626B"/>
    <w:rsid w:val="006A7362"/>
    <w:rsid w:val="006D5C1B"/>
    <w:rsid w:val="00764706"/>
    <w:rsid w:val="008943BC"/>
    <w:rsid w:val="008D592A"/>
    <w:rsid w:val="00A1194D"/>
    <w:rsid w:val="00A53EA8"/>
    <w:rsid w:val="00AE07EB"/>
    <w:rsid w:val="00C600FF"/>
    <w:rsid w:val="00C92888"/>
    <w:rsid w:val="00D51FF0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564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atija Lokar</cp:lastModifiedBy>
  <cp:revision>3</cp:revision>
  <cp:lastPrinted>2019-09-30T08:47:00Z</cp:lastPrinted>
  <dcterms:created xsi:type="dcterms:W3CDTF">2020-01-02T17:06:00Z</dcterms:created>
  <dcterms:modified xsi:type="dcterms:W3CDTF">2020-01-02T17:22:00Z</dcterms:modified>
</cp:coreProperties>
</file>